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35BD" w:rsidRPr="009D7371" w:rsidRDefault="009D7371">
      <w:pPr>
        <w:rPr>
          <w:color w:val="1F497D" w:themeColor="text2"/>
          <w:sz w:val="72"/>
        </w:rPr>
      </w:pPr>
      <w:r w:rsidRPr="009D7371">
        <w:rPr>
          <w:color w:val="1F497D" w:themeColor="text2"/>
          <w:sz w:val="72"/>
        </w:rPr>
        <w:t>Air Fryer Cook Times</w:t>
      </w:r>
    </w:p>
    <w:p w:rsidR="00473EC8" w:rsidRPr="00071598" w:rsidRDefault="004435BD">
      <w:pPr>
        <w:rPr>
          <w:sz w:val="32"/>
        </w:rPr>
      </w:pPr>
      <w:r w:rsidRPr="00071598">
        <w:rPr>
          <w:sz w:val="32"/>
        </w:rPr>
        <w:t xml:space="preserve">Frozen hamburgers – 20 minutes for medium done.  Maybe 16 minutes for rare.   </w:t>
      </w:r>
      <w:proofErr w:type="gramStart"/>
      <w:r w:rsidRPr="00071598">
        <w:rPr>
          <w:sz w:val="32"/>
        </w:rPr>
        <w:t>360 degrees.</w:t>
      </w:r>
      <w:proofErr w:type="gramEnd"/>
    </w:p>
    <w:p w:rsidR="004435BD" w:rsidRPr="00071598" w:rsidRDefault="004435BD">
      <w:pPr>
        <w:rPr>
          <w:sz w:val="32"/>
        </w:rPr>
      </w:pPr>
      <w:proofErr w:type="gramStart"/>
      <w:r w:rsidRPr="00071598">
        <w:rPr>
          <w:sz w:val="32"/>
        </w:rPr>
        <w:t>Frozen chicken breasts – 20 to 25 minutes depending on thickness.</w:t>
      </w:r>
      <w:proofErr w:type="gramEnd"/>
      <w:r w:rsidRPr="00071598">
        <w:rPr>
          <w:sz w:val="32"/>
        </w:rPr>
        <w:t xml:space="preserve">  </w:t>
      </w:r>
      <w:proofErr w:type="gramStart"/>
      <w:r w:rsidRPr="00071598">
        <w:rPr>
          <w:sz w:val="32"/>
        </w:rPr>
        <w:t>360 degrees.</w:t>
      </w:r>
      <w:proofErr w:type="gramEnd"/>
    </w:p>
    <w:p w:rsidR="004435BD" w:rsidRPr="00071598" w:rsidRDefault="004435BD">
      <w:pPr>
        <w:rPr>
          <w:sz w:val="32"/>
        </w:rPr>
      </w:pPr>
      <w:proofErr w:type="gramStart"/>
      <w:r w:rsidRPr="00071598">
        <w:rPr>
          <w:sz w:val="32"/>
        </w:rPr>
        <w:t>Frozen chicken cordon bleu – 20 minutes.</w:t>
      </w:r>
      <w:proofErr w:type="gramEnd"/>
      <w:r w:rsidRPr="00071598">
        <w:rPr>
          <w:sz w:val="32"/>
        </w:rPr>
        <w:t xml:space="preserve">  </w:t>
      </w:r>
      <w:proofErr w:type="gramStart"/>
      <w:r w:rsidRPr="00071598">
        <w:rPr>
          <w:sz w:val="32"/>
        </w:rPr>
        <w:t>360 degrees.</w:t>
      </w:r>
      <w:proofErr w:type="gramEnd"/>
    </w:p>
    <w:p w:rsidR="004435BD" w:rsidRPr="00071598" w:rsidRDefault="004435BD">
      <w:pPr>
        <w:rPr>
          <w:sz w:val="32"/>
        </w:rPr>
      </w:pPr>
      <w:r w:rsidRPr="00071598">
        <w:rPr>
          <w:sz w:val="32"/>
        </w:rPr>
        <w:t>Frozen orange chicken – 1</w:t>
      </w:r>
      <w:r w:rsidR="00071598">
        <w:rPr>
          <w:sz w:val="32"/>
        </w:rPr>
        <w:t xml:space="preserve">2 and </w:t>
      </w:r>
      <w:proofErr w:type="gramStart"/>
      <w:r w:rsidR="00071598">
        <w:rPr>
          <w:sz w:val="32"/>
        </w:rPr>
        <w:t>a half</w:t>
      </w:r>
      <w:proofErr w:type="gramEnd"/>
      <w:r w:rsidRPr="00071598">
        <w:rPr>
          <w:sz w:val="32"/>
        </w:rPr>
        <w:t xml:space="preserve"> minutes. </w:t>
      </w:r>
      <w:proofErr w:type="gramStart"/>
      <w:r w:rsidRPr="00071598">
        <w:rPr>
          <w:sz w:val="32"/>
        </w:rPr>
        <w:t>360 degrees.</w:t>
      </w:r>
      <w:proofErr w:type="gramEnd"/>
    </w:p>
    <w:p w:rsidR="004435BD" w:rsidRDefault="004435BD">
      <w:pPr>
        <w:rPr>
          <w:sz w:val="32"/>
        </w:rPr>
      </w:pPr>
      <w:r w:rsidRPr="00071598">
        <w:rPr>
          <w:sz w:val="32"/>
        </w:rPr>
        <w:t xml:space="preserve">Frozen salmon nuggets – </w:t>
      </w:r>
      <w:r w:rsidR="000A2505" w:rsidRPr="00071598">
        <w:rPr>
          <w:sz w:val="32"/>
        </w:rPr>
        <w:t>12 and a half</w:t>
      </w:r>
      <w:r w:rsidRPr="00071598">
        <w:rPr>
          <w:sz w:val="32"/>
        </w:rPr>
        <w:t xml:space="preserve"> minutes</w:t>
      </w:r>
      <w:r w:rsidR="009D7371">
        <w:rPr>
          <w:sz w:val="32"/>
        </w:rPr>
        <w:t>.</w:t>
      </w:r>
      <w:r w:rsidRPr="00071598">
        <w:rPr>
          <w:sz w:val="32"/>
        </w:rPr>
        <w:t xml:space="preserve"> </w:t>
      </w:r>
      <w:proofErr w:type="gramStart"/>
      <w:r w:rsidRPr="00071598">
        <w:rPr>
          <w:sz w:val="32"/>
        </w:rPr>
        <w:t>360 degrees.</w:t>
      </w:r>
      <w:proofErr w:type="gramEnd"/>
    </w:p>
    <w:p w:rsidR="008E44E8" w:rsidRDefault="004F5B4C">
      <w:pPr>
        <w:rPr>
          <w:sz w:val="32"/>
        </w:rPr>
      </w:pPr>
      <w:proofErr w:type="gramStart"/>
      <w:r>
        <w:rPr>
          <w:sz w:val="32"/>
        </w:rPr>
        <w:t>Raw, not frozen French fries – 14 minutes, 390 degrees.</w:t>
      </w:r>
      <w:proofErr w:type="gramEnd"/>
    </w:p>
    <w:p w:rsidR="008E44E8" w:rsidRDefault="008E44E8">
      <w:pPr>
        <w:rPr>
          <w:sz w:val="32"/>
        </w:rPr>
      </w:pPr>
      <w:proofErr w:type="gramStart"/>
      <w:r>
        <w:rPr>
          <w:sz w:val="32"/>
        </w:rPr>
        <w:t>Frozen turkey meatballs – 13 minutes.</w:t>
      </w:r>
      <w:proofErr w:type="gramEnd"/>
      <w:r>
        <w:rPr>
          <w:sz w:val="32"/>
        </w:rPr>
        <w:t xml:space="preserve"> </w:t>
      </w:r>
      <w:proofErr w:type="gramStart"/>
      <w:r>
        <w:rPr>
          <w:sz w:val="32"/>
        </w:rPr>
        <w:t>360 degrees.</w:t>
      </w:r>
      <w:proofErr w:type="gramEnd"/>
    </w:p>
    <w:p w:rsidR="00910DF9" w:rsidRPr="00071598" w:rsidRDefault="00910DF9">
      <w:pPr>
        <w:rPr>
          <w:sz w:val="32"/>
        </w:rPr>
      </w:pPr>
      <w:r>
        <w:rPr>
          <w:sz w:val="32"/>
        </w:rPr>
        <w:t>Frozen 5 –inch pizzas – 5 minut</w:t>
      </w:r>
      <w:r w:rsidR="00C82C8D">
        <w:rPr>
          <w:sz w:val="32"/>
        </w:rPr>
        <w:t>es. 39</w:t>
      </w:r>
      <w:bookmarkStart w:id="0" w:name="_GoBack"/>
      <w:bookmarkEnd w:id="0"/>
      <w:r>
        <w:rPr>
          <w:sz w:val="32"/>
        </w:rPr>
        <w:t>0 degrees</w:t>
      </w:r>
    </w:p>
    <w:p w:rsidR="004435BD" w:rsidRDefault="004435BD"/>
    <w:p w:rsidR="004435BD" w:rsidRDefault="004435BD"/>
    <w:sectPr w:rsidR="004435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0sDAwMDM0NTC2NDNU0lEKTi0uzszPAykwqwUAhOV4PCwAAAA="/>
  </w:docVars>
  <w:rsids>
    <w:rsidRoot w:val="004435BD"/>
    <w:rsid w:val="00071598"/>
    <w:rsid w:val="000A2505"/>
    <w:rsid w:val="004435BD"/>
    <w:rsid w:val="00473EC8"/>
    <w:rsid w:val="004F5B4C"/>
    <w:rsid w:val="008E44E8"/>
    <w:rsid w:val="00910DF9"/>
    <w:rsid w:val="009D7371"/>
    <w:rsid w:val="00C82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@qualitycounts.com</dc:creator>
  <cp:lastModifiedBy>ben@qualitycounts.com</cp:lastModifiedBy>
  <cp:revision>8</cp:revision>
  <dcterms:created xsi:type="dcterms:W3CDTF">2019-01-05T18:53:00Z</dcterms:created>
  <dcterms:modified xsi:type="dcterms:W3CDTF">2019-02-05T01:13:00Z</dcterms:modified>
</cp:coreProperties>
</file>